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57B082" w14:textId="77777777" w:rsidR="00C6554A" w:rsidRPr="008B5277" w:rsidRDefault="002554CD" w:rsidP="00C6554A">
      <w:pPr>
        <w:pStyle w:val="Photo"/>
      </w:pPr>
      <w:bookmarkStart w:id="0" w:name="_Toc321147149"/>
      <w:bookmarkStart w:id="1" w:name="_Toc318188227"/>
      <w:bookmarkStart w:id="2" w:name="_Toc318188327"/>
      <w:bookmarkStart w:id="3" w:name="_Toc318189312"/>
      <w:bookmarkStart w:id="4" w:name="_Toc321147011"/>
      <w:r w:rsidRPr="008B5277">
        <w:rPr>
          <w:noProof/>
        </w:rPr>
        <w:drawing>
          <wp:inline distT="0" distB="0" distL="0" distR="0" wp14:anchorId="65C9BA19" wp14:editId="06F54D78">
            <wp:extent cx="3657600" cy="5486400"/>
            <wp:effectExtent l="0" t="0" r="0" b="0"/>
            <wp:docPr id="22" name="Picture 1" descr="Bright blue glacial lake surrounded by white ice on a dark mount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3657600" cy="5486400"/>
                    </a:xfrm>
                    <a:prstGeom prst="rect">
                      <a:avLst/>
                    </a:prstGeom>
                    <a:noFill/>
                    <a:ln w="254000" cap="rnd">
                      <a:noFill/>
                    </a:ln>
                    <a:effectLst/>
                  </pic:spPr>
                </pic:pic>
              </a:graphicData>
            </a:graphic>
          </wp:inline>
        </w:drawing>
      </w:r>
    </w:p>
    <w:bookmarkEnd w:id="0"/>
    <w:bookmarkEnd w:id="1"/>
    <w:bookmarkEnd w:id="2"/>
    <w:bookmarkEnd w:id="3"/>
    <w:bookmarkEnd w:id="4"/>
    <w:p w14:paraId="761B3960" w14:textId="1234D2CC" w:rsidR="00C6554A" w:rsidRDefault="00173EDD" w:rsidP="00C6554A">
      <w:pPr>
        <w:pStyle w:val="Title"/>
      </w:pPr>
      <w:r>
        <w:t>Bank Queuing Algorithm</w:t>
      </w:r>
    </w:p>
    <w:p w14:paraId="0D750307" w14:textId="5868A644" w:rsidR="00C6554A" w:rsidRPr="00D5413C" w:rsidRDefault="00173EDD" w:rsidP="00C6554A">
      <w:pPr>
        <w:pStyle w:val="Subtitle"/>
      </w:pPr>
      <w:r>
        <w:t>Assignment 2</w:t>
      </w:r>
    </w:p>
    <w:p w14:paraId="5D01CD6D" w14:textId="00C1BACA" w:rsidR="00C6554A" w:rsidRDefault="00173EDD" w:rsidP="00C6554A">
      <w:pPr>
        <w:pStyle w:val="ContactInfo"/>
      </w:pPr>
      <w:r>
        <w:t>Sami Sheikh</w:t>
      </w:r>
      <w:r w:rsidR="00C6554A">
        <w:t xml:space="preserve"> | </w:t>
      </w:r>
      <w:r>
        <w:t>Algorithms and Data Structures</w:t>
      </w:r>
      <w:r w:rsidR="00C6554A">
        <w:t xml:space="preserve"> |</w:t>
      </w:r>
      <w:r>
        <w:t>17/09/2023</w:t>
      </w:r>
    </w:p>
    <w:p w14:paraId="367C6C80" w14:textId="77777777" w:rsidR="00173EDD" w:rsidRDefault="00173EDD" w:rsidP="00C6554A">
      <w:pPr>
        <w:pStyle w:val="ContactInfo"/>
      </w:pPr>
    </w:p>
    <w:p w14:paraId="6C57066D" w14:textId="77777777" w:rsidR="00173EDD" w:rsidRDefault="00173EDD" w:rsidP="00C6554A">
      <w:pPr>
        <w:pStyle w:val="ContactInfo"/>
      </w:pPr>
    </w:p>
    <w:p w14:paraId="14B27528" w14:textId="77777777" w:rsidR="00173EDD" w:rsidRDefault="00173EDD" w:rsidP="00C6554A">
      <w:pPr>
        <w:pStyle w:val="ContactInfo"/>
      </w:pPr>
    </w:p>
    <w:p w14:paraId="05382914" w14:textId="77777777" w:rsidR="00173EDD" w:rsidRDefault="00173EDD" w:rsidP="00C6554A">
      <w:pPr>
        <w:pStyle w:val="ContactInfo"/>
      </w:pPr>
    </w:p>
    <w:p w14:paraId="6D4F670B" w14:textId="77777777" w:rsidR="00173EDD" w:rsidRDefault="00173EDD" w:rsidP="00C6554A">
      <w:pPr>
        <w:pStyle w:val="ContactInfo"/>
      </w:pPr>
    </w:p>
    <w:p w14:paraId="49D69D52" w14:textId="495E3EB0" w:rsidR="00173EDD" w:rsidRDefault="00173EDD" w:rsidP="00173EDD">
      <w:pPr>
        <w:pStyle w:val="Heading1"/>
      </w:pPr>
      <w:r w:rsidRPr="00173EDD">
        <w:lastRenderedPageBreak/>
        <w:t>Solution Description</w:t>
      </w:r>
    </w:p>
    <w:p w14:paraId="392123EF" w14:textId="7345EEFF" w:rsidR="00173EDD" w:rsidRDefault="00173EDD" w:rsidP="00173EDD">
      <w:r>
        <w:t>MAIN PROGRAM:</w:t>
      </w:r>
    </w:p>
    <w:p w14:paraId="481C6BE0" w14:textId="719F1069" w:rsidR="00173EDD" w:rsidRDefault="00173EDD" w:rsidP="00173EDD">
      <w:r>
        <w:tab/>
        <w:t>Input filename</w:t>
      </w:r>
    </w:p>
    <w:p w14:paraId="4C76AC0B" w14:textId="7422702D" w:rsidR="00173EDD" w:rsidRDefault="00173EDD" w:rsidP="00173EDD">
      <w:r>
        <w:tab/>
        <w:t>Open file with input filename</w:t>
      </w:r>
    </w:p>
    <w:p w14:paraId="0C66DB86" w14:textId="65198B55" w:rsidR="00173EDD" w:rsidRDefault="00173EDD" w:rsidP="00173EDD"/>
    <w:p w14:paraId="5F9ED770" w14:textId="5D3BA95F" w:rsidR="00173EDD" w:rsidRDefault="00173EDD" w:rsidP="00173EDD">
      <w:r>
        <w:tab/>
        <w:t>If file not opened successfully:</w:t>
      </w:r>
    </w:p>
    <w:p w14:paraId="52EB59AC" w14:textId="55540369" w:rsidR="00173EDD" w:rsidRDefault="00173EDD" w:rsidP="00173EDD">
      <w:r>
        <w:tab/>
      </w:r>
      <w:r>
        <w:tab/>
        <w:t>Print error and exit</w:t>
      </w:r>
    </w:p>
    <w:p w14:paraId="754D4C4D" w14:textId="77777777" w:rsidR="00173EDD" w:rsidRDefault="00173EDD" w:rsidP="00173EDD"/>
    <w:p w14:paraId="75BC644D" w14:textId="6EA62B7B" w:rsidR="00173EDD" w:rsidRDefault="00173EDD" w:rsidP="00173EDD">
      <w:r>
        <w:tab/>
        <w:t>Input number of tellers for simulation</w:t>
      </w:r>
    </w:p>
    <w:p w14:paraId="2ABE249E" w14:textId="6C58C59B" w:rsidR="00C3726D" w:rsidRDefault="00C3726D" w:rsidP="00173EDD">
      <w:r>
        <w:tab/>
      </w:r>
    </w:p>
    <w:p w14:paraId="4AC451FD" w14:textId="281D53B9" w:rsidR="00C3726D" w:rsidRDefault="00C3726D" w:rsidP="00C3726D">
      <w:r>
        <w:tab/>
        <w:t xml:space="preserve">Create bankSimulation object with user number of </w:t>
      </w:r>
      <w:proofErr w:type="gramStart"/>
      <w:r>
        <w:t>tellers</w:t>
      </w:r>
      <w:proofErr w:type="gramEnd"/>
    </w:p>
    <w:p w14:paraId="0DFA11EB" w14:textId="77777777" w:rsidR="00C3726D" w:rsidRDefault="00C3726D" w:rsidP="00C3726D"/>
    <w:p w14:paraId="5FF928B5" w14:textId="2EBEC663" w:rsidR="00C3726D" w:rsidRDefault="00C3726D" w:rsidP="00C3726D">
      <w:r>
        <w:tab/>
        <w:t>WHILE data in file:</w:t>
      </w:r>
    </w:p>
    <w:p w14:paraId="54BEA9EE" w14:textId="19B032B0" w:rsidR="00C3726D" w:rsidRDefault="00C3726D" w:rsidP="00C3726D">
      <w:r>
        <w:tab/>
      </w:r>
      <w:r>
        <w:tab/>
        <w:t>Read arrivalTime, serviceTime and priority from file.</w:t>
      </w:r>
    </w:p>
    <w:p w14:paraId="5752E6CA" w14:textId="3E833247" w:rsidR="00C3726D" w:rsidRDefault="00C3726D" w:rsidP="00C3726D">
      <w:r>
        <w:tab/>
      </w:r>
      <w:r>
        <w:tab/>
      </w:r>
    </w:p>
    <w:p w14:paraId="2AC3AA95" w14:textId="24489E16" w:rsidR="00C3726D" w:rsidRDefault="00C3726D" w:rsidP="00C3726D">
      <w:r>
        <w:tab/>
      </w:r>
      <w:r>
        <w:tab/>
        <w:t>If arrivalTime and serviceTime are 0:</w:t>
      </w:r>
    </w:p>
    <w:p w14:paraId="4D60E805" w14:textId="7B6A4C36" w:rsidR="00C3726D" w:rsidRDefault="00C3726D" w:rsidP="00C3726D">
      <w:r>
        <w:tab/>
      </w:r>
      <w:r>
        <w:tab/>
      </w:r>
      <w:r>
        <w:tab/>
        <w:t>Break the loop (EOD)</w:t>
      </w:r>
    </w:p>
    <w:p w14:paraId="29AB9BA0" w14:textId="77777777" w:rsidR="00C3726D" w:rsidRDefault="00C3726D" w:rsidP="00C3726D"/>
    <w:p w14:paraId="78D48028" w14:textId="73F3A282" w:rsidR="00C3726D" w:rsidRDefault="00C3726D" w:rsidP="00C3726D">
      <w:r>
        <w:tab/>
      </w:r>
      <w:r>
        <w:tab/>
        <w:t>Create a new customer with read details</w:t>
      </w:r>
    </w:p>
    <w:p w14:paraId="0CD4285F" w14:textId="7ED0FA91" w:rsidR="00C3726D" w:rsidRDefault="00C3726D" w:rsidP="00C3726D">
      <w:r>
        <w:tab/>
      </w:r>
      <w:r>
        <w:tab/>
        <w:t>Add the customer to the bankSimulation</w:t>
      </w:r>
    </w:p>
    <w:p w14:paraId="10AF7575" w14:textId="77777777" w:rsidR="00C3726D" w:rsidRDefault="00C3726D" w:rsidP="00C3726D"/>
    <w:p w14:paraId="5EDD48D2" w14:textId="501B832E" w:rsidR="00C3726D" w:rsidRDefault="00C3726D" w:rsidP="00C3726D">
      <w:r>
        <w:t>END MAIN PROGRAM</w:t>
      </w:r>
    </w:p>
    <w:p w14:paraId="515CF932" w14:textId="77777777" w:rsidR="00C3726D" w:rsidRDefault="00C3726D" w:rsidP="00C3726D"/>
    <w:p w14:paraId="01545069" w14:textId="77777777" w:rsidR="00C3726D" w:rsidRDefault="00C3726D" w:rsidP="00C3726D"/>
    <w:p w14:paraId="29916D47" w14:textId="77777777" w:rsidR="00C3726D" w:rsidRDefault="00C3726D" w:rsidP="00C3726D"/>
    <w:p w14:paraId="4597370A" w14:textId="517E96D1" w:rsidR="00C3726D" w:rsidRDefault="00C3726D" w:rsidP="00C3726D">
      <w:r>
        <w:lastRenderedPageBreak/>
        <w:t>CLASS Queue:</w:t>
      </w:r>
    </w:p>
    <w:p w14:paraId="4154F86F" w14:textId="05079731" w:rsidR="00C3726D" w:rsidRDefault="00C3726D" w:rsidP="00C3726D">
      <w:r>
        <w:tab/>
        <w:t>Constructor:</w:t>
      </w:r>
    </w:p>
    <w:p w14:paraId="23EA6704" w14:textId="51D77C2B" w:rsidR="00C3726D" w:rsidRDefault="00C3726D" w:rsidP="00C3726D">
      <w:r>
        <w:tab/>
      </w:r>
      <w:r>
        <w:tab/>
        <w:t>Initialize an empty queue</w:t>
      </w:r>
    </w:p>
    <w:p w14:paraId="2E2F76D0" w14:textId="704DC375" w:rsidR="00C3726D" w:rsidRDefault="00C3726D" w:rsidP="00C3726D">
      <w:r>
        <w:tab/>
        <w:t>Functions:</w:t>
      </w:r>
    </w:p>
    <w:p w14:paraId="0DD0F2D2" w14:textId="5F801824" w:rsidR="00C3726D" w:rsidRDefault="00C3726D" w:rsidP="00C3726D">
      <w:r>
        <w:tab/>
      </w:r>
      <w:r>
        <w:tab/>
        <w:t>Size(): Returns the number of customers in the queue</w:t>
      </w:r>
    </w:p>
    <w:p w14:paraId="1D38110F" w14:textId="5558A5DC" w:rsidR="00C3726D" w:rsidRDefault="00C3726D" w:rsidP="00C3726D">
      <w:r>
        <w:tab/>
      </w:r>
      <w:r>
        <w:tab/>
        <w:t>isFull(): Checks if the queue is full</w:t>
      </w:r>
    </w:p>
    <w:p w14:paraId="55E0D44A" w14:textId="201975D7" w:rsidR="00C3726D" w:rsidRDefault="00C3726D" w:rsidP="00C3726D">
      <w:r>
        <w:tab/>
      </w:r>
      <w:r>
        <w:tab/>
        <w:t>isEmpty(): Checks if the queue is empty</w:t>
      </w:r>
    </w:p>
    <w:p w14:paraId="72B11666" w14:textId="498A44E2" w:rsidR="00C3726D" w:rsidRDefault="00C3726D" w:rsidP="00C3726D">
      <w:r>
        <w:tab/>
      </w:r>
      <w:r>
        <w:tab/>
        <w:t>enQueue(customer): Adds the customer into the queue</w:t>
      </w:r>
    </w:p>
    <w:p w14:paraId="766D615C" w14:textId="778F5661" w:rsidR="00C3726D" w:rsidRDefault="00C3726D" w:rsidP="00C3726D">
      <w:r>
        <w:tab/>
      </w:r>
      <w:r>
        <w:tab/>
        <w:t>deQueue(): Removes and returns the customer into the front of the queue</w:t>
      </w:r>
    </w:p>
    <w:p w14:paraId="634CB086" w14:textId="267D09FB" w:rsidR="00C3726D" w:rsidRDefault="00C3726D" w:rsidP="00C3726D">
      <w:r>
        <w:tab/>
      </w:r>
      <w:r>
        <w:tab/>
        <w:t>peek(): Views the customer at the front of the queue without removal</w:t>
      </w:r>
    </w:p>
    <w:p w14:paraId="372ED740" w14:textId="77777777" w:rsidR="00C3726D" w:rsidRDefault="00C3726D" w:rsidP="00C3726D"/>
    <w:p w14:paraId="1914994E" w14:textId="3AB1B33F" w:rsidR="00C3726D" w:rsidRDefault="00C3726D" w:rsidP="00C3726D">
      <w:r>
        <w:t>CLASS Simulation:</w:t>
      </w:r>
    </w:p>
    <w:p w14:paraId="135A9039" w14:textId="77777777" w:rsidR="00C3726D" w:rsidRDefault="00C3726D" w:rsidP="00C3726D"/>
    <w:p w14:paraId="5FC00D43" w14:textId="561C69F8" w:rsidR="00F549EF" w:rsidRDefault="00C3726D" w:rsidP="00C3726D">
      <w:pPr>
        <w:tabs>
          <w:tab w:val="left" w:pos="2897"/>
        </w:tabs>
        <w:ind w:firstLine="720"/>
      </w:pPr>
      <w:r>
        <w:t>Constructor:</w:t>
      </w:r>
    </w:p>
    <w:p w14:paraId="54F4B241" w14:textId="21B64DC3" w:rsidR="00C3726D" w:rsidRDefault="00C3726D" w:rsidP="00C3726D">
      <w:pPr>
        <w:tabs>
          <w:tab w:val="left" w:pos="2897"/>
        </w:tabs>
        <w:ind w:left="720" w:firstLine="720"/>
      </w:pPr>
      <w:r>
        <w:t>Initialize simulation with given number of tellers and other related metrics</w:t>
      </w:r>
    </w:p>
    <w:p w14:paraId="358AB843" w14:textId="77777777" w:rsidR="00C3726D" w:rsidRDefault="00C3726D" w:rsidP="00C3726D">
      <w:pPr>
        <w:tabs>
          <w:tab w:val="left" w:pos="2897"/>
        </w:tabs>
        <w:ind w:firstLine="720"/>
      </w:pPr>
    </w:p>
    <w:p w14:paraId="111683E2" w14:textId="701D8D64" w:rsidR="00C3726D" w:rsidRDefault="00C3726D" w:rsidP="00C3726D">
      <w:pPr>
        <w:tabs>
          <w:tab w:val="left" w:pos="2897"/>
        </w:tabs>
        <w:ind w:firstLine="720"/>
      </w:pPr>
      <w:r>
        <w:t>Destructor:</w:t>
      </w:r>
    </w:p>
    <w:p w14:paraId="05CEAE38" w14:textId="4AC2F29D" w:rsidR="00C3726D" w:rsidRDefault="00C3726D" w:rsidP="00C3726D">
      <w:pPr>
        <w:tabs>
          <w:tab w:val="left" w:pos="2897"/>
        </w:tabs>
        <w:ind w:left="720" w:firstLine="720"/>
      </w:pPr>
      <w:r>
        <w:t>Clean up resources</w:t>
      </w:r>
    </w:p>
    <w:p w14:paraId="62EF6B65" w14:textId="77777777" w:rsidR="00C3726D" w:rsidRDefault="00C3726D" w:rsidP="00C3726D">
      <w:pPr>
        <w:tabs>
          <w:tab w:val="left" w:pos="2897"/>
        </w:tabs>
        <w:ind w:firstLine="720"/>
      </w:pPr>
    </w:p>
    <w:p w14:paraId="63A49FEF" w14:textId="2CEE01C4" w:rsidR="00C3726D" w:rsidRDefault="00C3726D" w:rsidP="00C3726D">
      <w:pPr>
        <w:tabs>
          <w:tab w:val="left" w:pos="2897"/>
        </w:tabs>
        <w:ind w:firstLine="720"/>
      </w:pPr>
      <w:r>
        <w:t>Functions:</w:t>
      </w:r>
    </w:p>
    <w:p w14:paraId="7AB07314" w14:textId="5FB8CFB9" w:rsidR="00C3726D" w:rsidRDefault="00C3726D" w:rsidP="00C3726D">
      <w:pPr>
        <w:tabs>
          <w:tab w:val="left" w:pos="2897"/>
        </w:tabs>
        <w:ind w:left="720" w:firstLine="720"/>
      </w:pPr>
      <w:r>
        <w:t>runSimulation(): Run bank simulation</w:t>
      </w:r>
    </w:p>
    <w:p w14:paraId="0C31C201" w14:textId="56DBED97" w:rsidR="00C3726D" w:rsidRDefault="00C3726D" w:rsidP="00C3726D">
      <w:pPr>
        <w:tabs>
          <w:tab w:val="left" w:pos="2897"/>
        </w:tabs>
        <w:ind w:left="720" w:firstLine="720"/>
      </w:pPr>
      <w:r>
        <w:t>assignmentCustomerToTeller(customer): Assign a customer to a free teller</w:t>
      </w:r>
    </w:p>
    <w:p w14:paraId="1F00A303" w14:textId="300DD6BE" w:rsidR="00C3726D" w:rsidRDefault="00C3726D" w:rsidP="00C3726D">
      <w:pPr>
        <w:tabs>
          <w:tab w:val="left" w:pos="2897"/>
        </w:tabs>
        <w:ind w:left="720" w:firstLine="720"/>
      </w:pPr>
      <w:r>
        <w:t>displayStatistics(): Display collected statistics</w:t>
      </w:r>
    </w:p>
    <w:p w14:paraId="36492AB1" w14:textId="3E8251FA" w:rsidR="00C3726D" w:rsidRDefault="00C3726D" w:rsidP="00C3726D">
      <w:pPr>
        <w:tabs>
          <w:tab w:val="left" w:pos="2897"/>
        </w:tabs>
        <w:ind w:left="720" w:firstLine="720"/>
      </w:pPr>
      <w:r>
        <w:t>tellerCompletion(tellerIndex): Handle teller becoming idle</w:t>
      </w:r>
    </w:p>
    <w:p w14:paraId="2CFBB31D" w14:textId="31E8BB1F" w:rsidR="00C3726D" w:rsidRDefault="00C3726D" w:rsidP="00C3726D">
      <w:pPr>
        <w:tabs>
          <w:tab w:val="left" w:pos="2897"/>
        </w:tabs>
        <w:ind w:left="720" w:firstLine="720"/>
      </w:pPr>
      <w:r>
        <w:t>enqueueCustomer(customer): Add customer to the queue</w:t>
      </w:r>
    </w:p>
    <w:p w14:paraId="0D04B02B" w14:textId="3B5C5CAE" w:rsidR="00C3726D" w:rsidRDefault="00C3726D" w:rsidP="00C3726D">
      <w:pPr>
        <w:tabs>
          <w:tab w:val="left" w:pos="2897"/>
        </w:tabs>
        <w:ind w:left="720" w:firstLine="720"/>
      </w:pPr>
      <w:r>
        <w:lastRenderedPageBreak/>
        <w:t>anyTellerActive(): Check if there’s any active teller</w:t>
      </w:r>
    </w:p>
    <w:p w14:paraId="76D669CF" w14:textId="7BC344ED" w:rsidR="00C3726D" w:rsidRDefault="00C3726D" w:rsidP="00C3726D">
      <w:pPr>
        <w:tabs>
          <w:tab w:val="left" w:pos="2897"/>
        </w:tabs>
      </w:pPr>
      <w:r>
        <w:t>CLASS Customer:</w:t>
      </w:r>
    </w:p>
    <w:p w14:paraId="416A2CFF" w14:textId="548B49FC" w:rsidR="00C3726D" w:rsidRDefault="00C3726D" w:rsidP="00C3726D">
      <w:pPr>
        <w:tabs>
          <w:tab w:val="left" w:pos="2897"/>
        </w:tabs>
        <w:ind w:left="720"/>
      </w:pPr>
      <w:r>
        <w:t>Constructor:</w:t>
      </w:r>
    </w:p>
    <w:p w14:paraId="4FBCCB0F" w14:textId="3A28517A" w:rsidR="00275E69" w:rsidRDefault="00C3726D" w:rsidP="00275E69">
      <w:pPr>
        <w:tabs>
          <w:tab w:val="left" w:pos="2897"/>
        </w:tabs>
        <w:ind w:left="1440"/>
        <w:rPr>
          <w:szCs w:val="24"/>
        </w:rPr>
      </w:pPr>
      <w:r>
        <w:rPr>
          <w:szCs w:val="24"/>
        </w:rPr>
        <w:t>In</w:t>
      </w:r>
      <w:r w:rsidR="00275E69">
        <w:rPr>
          <w:szCs w:val="24"/>
        </w:rPr>
        <w:t>itialize customer with arrival time, service time and priority.</w:t>
      </w:r>
    </w:p>
    <w:p w14:paraId="03CA2C6B" w14:textId="45A8A2AA" w:rsidR="00275E69" w:rsidRDefault="00275E69" w:rsidP="00275E69">
      <w:pPr>
        <w:tabs>
          <w:tab w:val="left" w:pos="2897"/>
        </w:tabs>
        <w:rPr>
          <w:szCs w:val="24"/>
        </w:rPr>
      </w:pPr>
    </w:p>
    <w:p w14:paraId="362126BD" w14:textId="27A3B20E" w:rsidR="00275E69" w:rsidRDefault="00275E69" w:rsidP="00275E69">
      <w:pPr>
        <w:tabs>
          <w:tab w:val="left" w:pos="2897"/>
        </w:tabs>
        <w:rPr>
          <w:szCs w:val="24"/>
        </w:rPr>
      </w:pPr>
      <w:r>
        <w:rPr>
          <w:szCs w:val="24"/>
        </w:rPr>
        <w:t>Class Teller:</w:t>
      </w:r>
    </w:p>
    <w:p w14:paraId="6F9AA058" w14:textId="2E0CF390" w:rsidR="00275E69" w:rsidRDefault="00275E69" w:rsidP="00275E69">
      <w:pPr>
        <w:tabs>
          <w:tab w:val="left" w:pos="2897"/>
        </w:tabs>
        <w:ind w:left="720"/>
        <w:rPr>
          <w:szCs w:val="24"/>
        </w:rPr>
      </w:pPr>
      <w:r>
        <w:rPr>
          <w:szCs w:val="24"/>
        </w:rPr>
        <w:t>Constructor:</w:t>
      </w:r>
    </w:p>
    <w:p w14:paraId="51CC5041" w14:textId="262FAD73" w:rsidR="00275E69" w:rsidRDefault="00275E69" w:rsidP="00275E69">
      <w:pPr>
        <w:tabs>
          <w:tab w:val="left" w:pos="2897"/>
        </w:tabs>
        <w:ind w:left="1440"/>
        <w:rPr>
          <w:szCs w:val="24"/>
        </w:rPr>
      </w:pPr>
      <w:r>
        <w:rPr>
          <w:szCs w:val="24"/>
        </w:rPr>
        <w:t>Initialize teller as idle</w:t>
      </w:r>
    </w:p>
    <w:p w14:paraId="145EFDEC" w14:textId="77777777" w:rsidR="00275E69" w:rsidRDefault="00275E69" w:rsidP="00275E69">
      <w:pPr>
        <w:tabs>
          <w:tab w:val="left" w:pos="2897"/>
        </w:tabs>
        <w:rPr>
          <w:szCs w:val="24"/>
        </w:rPr>
      </w:pPr>
    </w:p>
    <w:p w14:paraId="0448AEEF" w14:textId="04D4B178" w:rsidR="00275E69" w:rsidRDefault="00275E69" w:rsidP="00275E69">
      <w:pPr>
        <w:tabs>
          <w:tab w:val="left" w:pos="2897"/>
        </w:tabs>
        <w:ind w:left="720"/>
        <w:rPr>
          <w:szCs w:val="24"/>
        </w:rPr>
      </w:pPr>
      <w:r>
        <w:rPr>
          <w:szCs w:val="24"/>
        </w:rPr>
        <w:t>Functions:</w:t>
      </w:r>
    </w:p>
    <w:p w14:paraId="62376317" w14:textId="5E483E35" w:rsidR="00275E69" w:rsidRDefault="00275E69" w:rsidP="00275E69">
      <w:pPr>
        <w:tabs>
          <w:tab w:val="left" w:pos="2897"/>
        </w:tabs>
        <w:ind w:left="1440"/>
        <w:rPr>
          <w:szCs w:val="24"/>
        </w:rPr>
      </w:pPr>
      <w:r>
        <w:rPr>
          <w:szCs w:val="24"/>
        </w:rPr>
        <w:t>isIdle(): Check if teller is idle</w:t>
      </w:r>
    </w:p>
    <w:p w14:paraId="29F36CB7" w14:textId="47A58F40" w:rsidR="00275E69" w:rsidRDefault="00275E69" w:rsidP="00275E69">
      <w:pPr>
        <w:tabs>
          <w:tab w:val="left" w:pos="2897"/>
        </w:tabs>
        <w:ind w:left="1440"/>
        <w:rPr>
          <w:szCs w:val="24"/>
        </w:rPr>
      </w:pPr>
      <w:r>
        <w:rPr>
          <w:szCs w:val="24"/>
        </w:rPr>
        <w:t>serve(customer, currentSimulationTime): Serve a customer</w:t>
      </w:r>
    </w:p>
    <w:p w14:paraId="7661F76F" w14:textId="2C45E75D" w:rsidR="00275E69" w:rsidRDefault="00275E69" w:rsidP="00275E69">
      <w:pPr>
        <w:tabs>
          <w:tab w:val="left" w:pos="2897"/>
        </w:tabs>
        <w:ind w:left="1440"/>
        <w:rPr>
          <w:szCs w:val="24"/>
        </w:rPr>
      </w:pPr>
      <w:r>
        <w:rPr>
          <w:szCs w:val="24"/>
        </w:rPr>
        <w:t>becomeIdle(): Make teller idle</w:t>
      </w:r>
    </w:p>
    <w:p w14:paraId="22B36BDD" w14:textId="45DA544E" w:rsidR="00275E69" w:rsidRDefault="00275E69" w:rsidP="00275E69">
      <w:pPr>
        <w:tabs>
          <w:tab w:val="left" w:pos="2897"/>
        </w:tabs>
        <w:rPr>
          <w:szCs w:val="24"/>
        </w:rPr>
      </w:pPr>
    </w:p>
    <w:p w14:paraId="38AFB633" w14:textId="228DAC6E" w:rsidR="00B03C07" w:rsidRPr="00B03C07" w:rsidRDefault="00275E69" w:rsidP="00B03C07">
      <w:pPr>
        <w:tabs>
          <w:tab w:val="left" w:pos="2897"/>
        </w:tabs>
        <w:rPr>
          <w:szCs w:val="24"/>
        </w:rPr>
      </w:pPr>
      <w:r>
        <w:rPr>
          <w:szCs w:val="24"/>
        </w:rPr>
        <w:t>END CLASS DEFINITION</w:t>
      </w:r>
      <w:r w:rsidR="00B03C07">
        <w:rPr>
          <w:szCs w:val="24"/>
        </w:rPr>
        <w:t>S</w:t>
      </w:r>
    </w:p>
    <w:p w14:paraId="7DC90AFE" w14:textId="77777777" w:rsidR="00B03C07" w:rsidRDefault="00B03C07" w:rsidP="00275E69">
      <w:pPr>
        <w:tabs>
          <w:tab w:val="left" w:pos="2897"/>
        </w:tabs>
        <w:rPr>
          <w:szCs w:val="24"/>
        </w:rPr>
      </w:pPr>
    </w:p>
    <w:p w14:paraId="6FBB28F5" w14:textId="497D746D" w:rsidR="00275E69" w:rsidRDefault="00275E69" w:rsidP="00275E69">
      <w:pPr>
        <w:pStyle w:val="Heading1"/>
      </w:pPr>
      <w:r>
        <w:t>Complexity Analysis</w:t>
      </w:r>
    </w:p>
    <w:p w14:paraId="29CFAA9A" w14:textId="78954DEB" w:rsidR="00275E69" w:rsidRDefault="00275E69" w:rsidP="00275E69">
      <w:r>
        <w:t xml:space="preserve">For this program, the complexity comes from 5 major components of the algorithm: </w:t>
      </w:r>
    </w:p>
    <w:p w14:paraId="0A51874B" w14:textId="010A18AB" w:rsidR="00275E69" w:rsidRDefault="00275E69" w:rsidP="00275E69">
      <w:pPr>
        <w:pStyle w:val="ListParagraph"/>
        <w:numPr>
          <w:ilvl w:val="0"/>
          <w:numId w:val="16"/>
        </w:numPr>
        <w:spacing w:line="360" w:lineRule="auto"/>
      </w:pPr>
      <w:r>
        <w:t>Reading Customer Data</w:t>
      </w:r>
      <w:r w:rsidR="00AE73C8">
        <w:t xml:space="preserve"> - </w:t>
      </w:r>
      <m:oMath>
        <m:r>
          <w:rPr>
            <w:rFonts w:ascii="Cambria Math" w:hAnsi="Cambria Math"/>
          </w:rPr>
          <m:t>O(n)</m:t>
        </m:r>
      </m:oMath>
    </w:p>
    <w:p w14:paraId="70514BEB" w14:textId="168B940F" w:rsidR="00275E69" w:rsidRDefault="00275E69" w:rsidP="00275E69">
      <w:pPr>
        <w:pStyle w:val="ListParagraph"/>
        <w:numPr>
          <w:ilvl w:val="0"/>
          <w:numId w:val="16"/>
        </w:numPr>
        <w:spacing w:line="360" w:lineRule="auto"/>
      </w:pPr>
      <w:r>
        <w:t>Queue Operations</w:t>
      </w:r>
      <w:r w:rsidR="00B03C07">
        <w:t xml:space="preserve"> - </w:t>
      </w:r>
      <m:oMath>
        <m:r>
          <w:rPr>
            <w:rFonts w:ascii="Cambria Math" w:hAnsi="Cambria Math"/>
          </w:rPr>
          <m:t>O(n)</m:t>
        </m:r>
      </m:oMath>
    </w:p>
    <w:p w14:paraId="5877B00C" w14:textId="7586607C" w:rsidR="00275E69" w:rsidRDefault="00275E69" w:rsidP="00275E69">
      <w:pPr>
        <w:pStyle w:val="ListParagraph"/>
        <w:numPr>
          <w:ilvl w:val="0"/>
          <w:numId w:val="16"/>
        </w:numPr>
        <w:spacing w:line="360" w:lineRule="auto"/>
      </w:pPr>
      <w:r>
        <w:t>Customer Assignment to Teller</w:t>
      </w:r>
      <w:r w:rsidR="00B03C07">
        <w:t xml:space="preserve"> - </w:t>
      </w:r>
      <m:oMath>
        <m:r>
          <w:rPr>
            <w:rFonts w:ascii="Cambria Math" w:hAnsi="Cambria Math"/>
          </w:rPr>
          <m:t>O(m)</m:t>
        </m:r>
      </m:oMath>
    </w:p>
    <w:p w14:paraId="6A00FF1D" w14:textId="04F399D8" w:rsidR="00275E69" w:rsidRDefault="00275E69" w:rsidP="00275E69">
      <w:pPr>
        <w:pStyle w:val="ListParagraph"/>
        <w:numPr>
          <w:ilvl w:val="0"/>
          <w:numId w:val="16"/>
        </w:numPr>
        <w:spacing w:line="360" w:lineRule="auto"/>
      </w:pPr>
      <w:r>
        <w:t>Simulation Running</w:t>
      </w:r>
      <w:r w:rsidR="00B03C07">
        <w:t xml:space="preserve"> - </w:t>
      </w:r>
      <m:oMath>
        <m:r>
          <w:rPr>
            <w:rFonts w:ascii="Cambria Math" w:hAnsi="Cambria Math"/>
          </w:rPr>
          <m:t>O(n × m)</m:t>
        </m:r>
      </m:oMath>
    </w:p>
    <w:p w14:paraId="00BB203F" w14:textId="498370BA" w:rsidR="00AE73C8" w:rsidRPr="00B03C07" w:rsidRDefault="00275E69" w:rsidP="00B03C07">
      <w:pPr>
        <w:pStyle w:val="ListParagraph"/>
        <w:numPr>
          <w:ilvl w:val="0"/>
          <w:numId w:val="16"/>
        </w:numPr>
        <w:spacing w:line="360" w:lineRule="auto"/>
      </w:pPr>
      <w:r>
        <w:t>Teller active checks</w:t>
      </w:r>
      <w:r w:rsidR="00B03C07">
        <w:t xml:space="preserve"> - </w:t>
      </w:r>
      <m:oMath>
        <m:r>
          <w:rPr>
            <w:rFonts w:ascii="Cambria Math" w:hAnsi="Cambria Math"/>
          </w:rPr>
          <m:t>O(m)</m:t>
        </m:r>
      </m:oMath>
    </w:p>
    <w:p w14:paraId="4C308B67" w14:textId="44930C97" w:rsidR="00275E69" w:rsidRDefault="00B03C07" w:rsidP="00B03C07">
      <w:pPr>
        <w:pStyle w:val="Heading2"/>
      </w:pPr>
      <w:r>
        <w:lastRenderedPageBreak/>
        <w:t>Reading customer data</w:t>
      </w:r>
    </w:p>
    <w:p w14:paraId="7E804DD6" w14:textId="18611754" w:rsidR="00B03C07" w:rsidRDefault="00B03C07" w:rsidP="00B03C07">
      <w:pPr>
        <w:rPr>
          <w:rFonts w:eastAsiaTheme="minorEastAsia"/>
        </w:rPr>
      </w:pPr>
      <w:r>
        <w:t xml:space="preserve">Due to the presence of </w:t>
      </w:r>
      <m:oMath>
        <m:r>
          <w:rPr>
            <w:rFonts w:ascii="Cambria Math" w:hAnsi="Cambria Math"/>
          </w:rPr>
          <m:t>n</m:t>
        </m:r>
      </m:oMath>
      <w:r>
        <w:t xml:space="preserve"> characters that are present in the file, the time complexity of this procedure is </w:t>
      </w:r>
      <m:oMath>
        <m:r>
          <w:rPr>
            <w:rFonts w:ascii="Cambria Math" w:hAnsi="Cambria Math"/>
          </w:rPr>
          <m:t>O(n)</m:t>
        </m:r>
      </m:oMath>
    </w:p>
    <w:p w14:paraId="2C5EE1E9" w14:textId="56264884" w:rsidR="00B03C07" w:rsidRDefault="00B03C07" w:rsidP="00B03C07">
      <w:pPr>
        <w:pStyle w:val="Heading2"/>
      </w:pPr>
      <w:r>
        <w:t>Queue operations</w:t>
      </w:r>
    </w:p>
    <w:p w14:paraId="70EAF6D5" w14:textId="1233A640" w:rsidR="00B03C07" w:rsidRDefault="00B03C07" w:rsidP="00B03C07">
      <w:r>
        <w:t xml:space="preserve">For these operations, there are three main procedures: </w:t>
      </w:r>
      <w:r>
        <w:rPr>
          <w:b/>
          <w:bCs/>
        </w:rPr>
        <w:t xml:space="preserve">enQueue, deQueue </w:t>
      </w:r>
      <w:r>
        <w:t xml:space="preserve">and </w:t>
      </w:r>
      <w:r>
        <w:rPr>
          <w:b/>
          <w:bCs/>
        </w:rPr>
        <w:t>Peek</w:t>
      </w:r>
      <w:r>
        <w:t xml:space="preserve">. </w:t>
      </w:r>
    </w:p>
    <w:p w14:paraId="24F0930C" w14:textId="78F44385" w:rsidR="00B03C07" w:rsidRDefault="00B03C07" w:rsidP="00B03C07">
      <w:pPr>
        <w:rPr>
          <w:rFonts w:eastAsiaTheme="minorEastAsia"/>
        </w:rPr>
      </w:pPr>
      <w:r>
        <w:rPr>
          <w:b/>
          <w:bCs/>
        </w:rPr>
        <w:t>enQueue</w:t>
      </w:r>
      <w:r>
        <w:t xml:space="preserve"> in its worst-case situation would require that every customer would need to be shifted to make space for new customers based on their arrival and priority. Making this procedure </w:t>
      </w:r>
      <m:oMath>
        <m:r>
          <w:rPr>
            <w:rFonts w:ascii="Cambria Math" w:hAnsi="Cambria Math"/>
          </w:rPr>
          <m:t>O(n)</m:t>
        </m:r>
      </m:oMath>
      <w:r>
        <w:rPr>
          <w:rFonts w:eastAsiaTheme="minorEastAsia"/>
        </w:rPr>
        <w:t>.</w:t>
      </w:r>
    </w:p>
    <w:p w14:paraId="23F2ADC2" w14:textId="627DA191" w:rsidR="00B03C07" w:rsidRDefault="00B03C07" w:rsidP="00B03C07">
      <w:pPr>
        <w:rPr>
          <w:rFonts w:eastAsiaTheme="minorEastAsia"/>
        </w:rPr>
      </w:pPr>
      <w:r>
        <w:rPr>
          <w:rFonts w:eastAsiaTheme="minorEastAsia"/>
          <w:b/>
          <w:bCs/>
        </w:rPr>
        <w:t>deQueue</w:t>
      </w:r>
      <w:r>
        <w:rPr>
          <w:rFonts w:eastAsiaTheme="minorEastAsia"/>
        </w:rPr>
        <w:t xml:space="preserve"> in its procedure just removes the front element of the queue, making it’s time complexity of </w:t>
      </w:r>
      <m:oMath>
        <m:r>
          <w:rPr>
            <w:rFonts w:ascii="Cambria Math" w:hAnsi="Cambria Math"/>
          </w:rPr>
          <m:t>O(1)</m:t>
        </m:r>
      </m:oMath>
      <w:r>
        <w:rPr>
          <w:rFonts w:eastAsiaTheme="minorEastAsia"/>
        </w:rPr>
        <w:t>.</w:t>
      </w:r>
    </w:p>
    <w:p w14:paraId="59877B3A" w14:textId="3D8F3856" w:rsidR="00B03C07" w:rsidRDefault="00B03C07" w:rsidP="00B03C07">
      <w:pPr>
        <w:rPr>
          <w:rFonts w:eastAsiaTheme="minorEastAsia"/>
        </w:rPr>
      </w:pPr>
      <w:r>
        <w:rPr>
          <w:rFonts w:eastAsiaTheme="minorEastAsia"/>
          <w:b/>
          <w:bCs/>
        </w:rPr>
        <w:t>Peek</w:t>
      </w:r>
      <w:r>
        <w:rPr>
          <w:rFonts w:eastAsiaTheme="minorEastAsia"/>
        </w:rPr>
        <w:t xml:space="preserve"> operations checks the front element of the queue, giving its complexity of </w:t>
      </w:r>
      <m:oMath>
        <m:r>
          <w:rPr>
            <w:rFonts w:ascii="Cambria Math" w:hAnsi="Cambria Math"/>
          </w:rPr>
          <m:t>O(1)</m:t>
        </m:r>
      </m:oMath>
    </w:p>
    <w:p w14:paraId="00FDAA2D" w14:textId="77632A5D" w:rsidR="00B03C07" w:rsidRDefault="00B03C07" w:rsidP="00B03C07">
      <w:pPr>
        <w:pStyle w:val="Heading2"/>
        <w:rPr>
          <w:rFonts w:eastAsiaTheme="minorEastAsia"/>
        </w:rPr>
      </w:pPr>
      <w:r>
        <w:rPr>
          <w:rFonts w:eastAsiaTheme="minorEastAsia"/>
        </w:rPr>
        <w:t>Customer assignment to teller</w:t>
      </w:r>
    </w:p>
    <w:p w14:paraId="39C42625" w14:textId="5BA1FA92" w:rsidR="00B03C07" w:rsidRDefault="00B03C07" w:rsidP="00B03C07">
      <w:pPr>
        <w:rPr>
          <w:rFonts w:eastAsiaTheme="minorEastAsia"/>
        </w:rPr>
      </w:pPr>
      <w:r>
        <w:t>This procedures’ worst case scenario is if it is necessary to check all ‘</w:t>
      </w:r>
      <m:oMath>
        <m:r>
          <w:rPr>
            <w:rFonts w:ascii="Cambria Math" w:hAnsi="Cambria Math"/>
          </w:rPr>
          <m:t>m</m:t>
        </m:r>
      </m:oMath>
      <w:r w:rsidR="00175B87">
        <w:rPr>
          <w:rFonts w:eastAsiaTheme="minorEastAsia"/>
        </w:rPr>
        <w:t xml:space="preserve">’ elements to see which teller is idle, it has a time complexity of </w:t>
      </w:r>
      <m:oMath>
        <m:r>
          <w:rPr>
            <w:rFonts w:ascii="Cambria Math" w:hAnsi="Cambria Math"/>
          </w:rPr>
          <m:t>O(m)</m:t>
        </m:r>
      </m:oMath>
      <w:r w:rsidR="00175B87">
        <w:rPr>
          <w:rFonts w:eastAsiaTheme="minorEastAsia"/>
        </w:rPr>
        <w:t xml:space="preserve"> where m is the number of tellers.</w:t>
      </w:r>
    </w:p>
    <w:p w14:paraId="23A391C3" w14:textId="6D1691DC" w:rsidR="00175B87" w:rsidRDefault="00175B87" w:rsidP="00175B87">
      <w:pPr>
        <w:pStyle w:val="Heading2"/>
      </w:pPr>
      <w:r>
        <w:t>Simulation running</w:t>
      </w:r>
    </w:p>
    <w:p w14:paraId="4D0046DF" w14:textId="76D93AD3" w:rsidR="00175B87" w:rsidRDefault="00175B87" w:rsidP="00175B87">
      <w:pPr>
        <w:rPr>
          <w:rFonts w:eastAsiaTheme="minorEastAsia"/>
        </w:rPr>
      </w:pPr>
      <w:r>
        <w:t>In this procedure, for every customer in total ‘</w:t>
      </w:r>
      <m:oMath>
        <m:r>
          <w:rPr>
            <w:rFonts w:ascii="Cambria Math" w:hAnsi="Cambria Math"/>
          </w:rPr>
          <m:t>n</m:t>
        </m:r>
      </m:oMath>
      <w:r>
        <w:t xml:space="preserve">’, may have to check all tellers in </w:t>
      </w:r>
      <w:r>
        <w:rPr>
          <w:rFonts w:eastAsiaTheme="minorEastAsia"/>
        </w:rPr>
        <w:t>‘</w:t>
      </w:r>
      <m:oMath>
        <m:r>
          <w:rPr>
            <w:rFonts w:ascii="Cambria Math" w:hAnsi="Cambria Math"/>
          </w:rPr>
          <m:t>m</m:t>
        </m:r>
      </m:oMath>
      <w:r>
        <w:rPr>
          <w:rFonts w:eastAsiaTheme="minorEastAsia"/>
        </w:rPr>
        <w:t xml:space="preserve">’ which creates a time complexity of </w:t>
      </w:r>
      <m:oMath>
        <m:r>
          <w:rPr>
            <w:rFonts w:ascii="Cambria Math" w:hAnsi="Cambria Math"/>
          </w:rPr>
          <m:t>O(n ×m)</m:t>
        </m:r>
      </m:oMath>
      <w:r>
        <w:rPr>
          <w:rFonts w:eastAsiaTheme="minorEastAsia"/>
        </w:rPr>
        <w:t xml:space="preserve"> </w:t>
      </w:r>
    </w:p>
    <w:p w14:paraId="26E63914" w14:textId="77777777" w:rsidR="00175B87" w:rsidRDefault="00175B87" w:rsidP="00175B87">
      <w:pPr>
        <w:rPr>
          <w:rFonts w:eastAsiaTheme="minorEastAsia"/>
        </w:rPr>
      </w:pPr>
    </w:p>
    <w:p w14:paraId="53117CCB" w14:textId="7ADAE86D" w:rsidR="00175B87" w:rsidRDefault="00175B87" w:rsidP="00175B87">
      <w:pPr>
        <w:pStyle w:val="Heading2"/>
      </w:pPr>
      <w:r>
        <w:t>Teller active checks</w:t>
      </w:r>
    </w:p>
    <w:p w14:paraId="144B823E" w14:textId="2A97A231" w:rsidR="00175B87" w:rsidRDefault="00175B87" w:rsidP="00175B87">
      <w:pPr>
        <w:rPr>
          <w:rFonts w:eastAsiaTheme="minorEastAsia"/>
        </w:rPr>
      </w:pPr>
      <w:r>
        <w:t xml:space="preserve">This procedure requires going through all the </w:t>
      </w:r>
      <w:r>
        <w:rPr>
          <w:rFonts w:eastAsiaTheme="minorEastAsia"/>
        </w:rPr>
        <w:t>‘</w:t>
      </w:r>
      <m:oMath>
        <m:r>
          <w:rPr>
            <w:rFonts w:ascii="Cambria Math" w:hAnsi="Cambria Math"/>
          </w:rPr>
          <m:t>m</m:t>
        </m:r>
      </m:oMath>
      <w:r>
        <w:rPr>
          <w:rFonts w:eastAsiaTheme="minorEastAsia"/>
        </w:rPr>
        <w:t xml:space="preserve">’ tellers, giving it a complexity of </w:t>
      </w:r>
      <m:oMath>
        <m:r>
          <w:rPr>
            <w:rFonts w:ascii="Cambria Math" w:hAnsi="Cambria Math"/>
          </w:rPr>
          <m:t>O(m)</m:t>
        </m:r>
      </m:oMath>
      <w:r>
        <w:rPr>
          <w:rFonts w:eastAsiaTheme="minorEastAsia"/>
        </w:rPr>
        <w:t>.</w:t>
      </w:r>
    </w:p>
    <w:p w14:paraId="30A058D0" w14:textId="370A66B8" w:rsidR="00175B87" w:rsidRDefault="00175B87" w:rsidP="00175B87">
      <w:pPr>
        <w:pStyle w:val="Heading2"/>
        <w:jc w:val="center"/>
        <w:rPr>
          <w:rFonts w:eastAsiaTheme="minorEastAsia"/>
        </w:rPr>
      </w:pPr>
      <w:r>
        <w:rPr>
          <w:rFonts w:eastAsiaTheme="minorEastAsia"/>
        </w:rPr>
        <w:t>Overall Time complexity</w:t>
      </w:r>
    </w:p>
    <w:p w14:paraId="786D30B3" w14:textId="7CBEBBDF" w:rsidR="00175B87" w:rsidRDefault="00175B87" w:rsidP="00175B87">
      <w:r>
        <w:t>For the entire simulation, the most dominant term is:</w:t>
      </w:r>
    </w:p>
    <w:p w14:paraId="2430F27D" w14:textId="77777777" w:rsidR="00175B87" w:rsidRDefault="00175B87" w:rsidP="00175B87"/>
    <w:p w14:paraId="3C39604D" w14:textId="5725E9DE" w:rsidR="00175B87" w:rsidRPr="00175B87" w:rsidRDefault="00175B87" w:rsidP="00175B87">
      <w:pPr>
        <w:jc w:val="center"/>
        <w:rPr>
          <w:rFonts w:eastAsiaTheme="minorEastAsia"/>
          <w:sz w:val="44"/>
          <w:szCs w:val="44"/>
        </w:rPr>
      </w:pPr>
      <m:oMathPara>
        <m:oMath>
          <m:r>
            <w:rPr>
              <w:rFonts w:ascii="Cambria Math" w:hAnsi="Cambria Math"/>
              <w:sz w:val="44"/>
              <w:szCs w:val="44"/>
            </w:rPr>
            <m:t>O</m:t>
          </m:r>
          <m:d>
            <m:dPr>
              <m:ctrlPr>
                <w:rPr>
                  <w:rFonts w:ascii="Cambria Math" w:hAnsi="Cambria Math"/>
                  <w:i/>
                  <w:sz w:val="44"/>
                  <w:szCs w:val="44"/>
                </w:rPr>
              </m:ctrlPr>
            </m:dPr>
            <m:e>
              <m:r>
                <w:rPr>
                  <w:rFonts w:ascii="Cambria Math" w:hAnsi="Cambria Math"/>
                  <w:sz w:val="44"/>
                  <w:szCs w:val="44"/>
                </w:rPr>
                <m:t>n ×m</m:t>
              </m:r>
            </m:e>
          </m:d>
        </m:oMath>
      </m:oMathPara>
    </w:p>
    <w:p w14:paraId="4C45F8E6" w14:textId="77777777" w:rsidR="00175B87" w:rsidRDefault="00175B87" w:rsidP="00175B87">
      <w:pPr>
        <w:rPr>
          <w:rFonts w:eastAsiaTheme="minorEastAsia"/>
          <w:sz w:val="44"/>
          <w:szCs w:val="44"/>
        </w:rPr>
      </w:pPr>
    </w:p>
    <w:p w14:paraId="13A221A5" w14:textId="09778F63" w:rsidR="00175B87" w:rsidRDefault="00175B87" w:rsidP="00175B87">
      <w:pPr>
        <w:pStyle w:val="Heading2"/>
      </w:pPr>
      <w:r>
        <w:lastRenderedPageBreak/>
        <w:t>space complexity</w:t>
      </w:r>
    </w:p>
    <w:p w14:paraId="2D1CA83B" w14:textId="5FC8F925" w:rsidR="00175B87" w:rsidRDefault="00175B87" w:rsidP="00175B87">
      <w:pPr>
        <w:rPr>
          <w:rFonts w:eastAsiaTheme="minorEastAsia"/>
        </w:rPr>
      </w:pPr>
      <w:r>
        <w:t xml:space="preserve">In this algorithm, I am using arrays to help store tellers and idle times. This gives me a space complexity of </w:t>
      </w:r>
      <m:oMath>
        <m:r>
          <w:rPr>
            <w:rFonts w:ascii="Cambria Math" w:hAnsi="Cambria Math"/>
          </w:rPr>
          <m:t>O(m)</m:t>
        </m:r>
      </m:oMath>
      <w:r>
        <w:rPr>
          <w:rFonts w:eastAsiaTheme="minorEastAsia"/>
        </w:rPr>
        <w:t xml:space="preserve"> along with another array to represent the queue of customers which gives a complexity of </w:t>
      </w:r>
      <m:oMath>
        <m:r>
          <w:rPr>
            <w:rFonts w:ascii="Cambria Math" w:hAnsi="Cambria Math"/>
          </w:rPr>
          <m:t>O(n)</m:t>
        </m:r>
      </m:oMath>
      <w:r>
        <w:rPr>
          <w:rFonts w:eastAsiaTheme="minorEastAsia"/>
        </w:rPr>
        <w:t>.</w:t>
      </w:r>
    </w:p>
    <w:p w14:paraId="07C6896F" w14:textId="77777777" w:rsidR="00175B87" w:rsidRDefault="00175B87" w:rsidP="00175B87">
      <w:pPr>
        <w:rPr>
          <w:rFonts w:eastAsiaTheme="minorEastAsia"/>
        </w:rPr>
      </w:pPr>
    </w:p>
    <w:p w14:paraId="366665E7" w14:textId="3070B914" w:rsidR="00175B87" w:rsidRDefault="00175B87" w:rsidP="00175B87">
      <w:pPr>
        <w:rPr>
          <w:rFonts w:eastAsiaTheme="minorEastAsia"/>
        </w:rPr>
      </w:pPr>
      <w:r>
        <w:rPr>
          <w:rFonts w:eastAsiaTheme="minorEastAsia"/>
        </w:rPr>
        <w:t>Giving us the overall space complexity:</w:t>
      </w:r>
    </w:p>
    <w:p w14:paraId="4C02F728" w14:textId="28D08AC1" w:rsidR="00175B87" w:rsidRDefault="00175B87" w:rsidP="00175B87">
      <w:pPr>
        <w:jc w:val="center"/>
        <w:rPr>
          <w:rFonts w:eastAsiaTheme="minorEastAsia"/>
          <w:sz w:val="44"/>
          <w:szCs w:val="44"/>
        </w:rPr>
      </w:pPr>
      <m:oMathPara>
        <m:oMath>
          <m:r>
            <w:rPr>
              <w:rFonts w:ascii="Cambria Math" w:eastAsiaTheme="minorEastAsia" w:hAnsi="Cambria Math"/>
              <w:sz w:val="44"/>
              <w:szCs w:val="44"/>
            </w:rPr>
            <m:t>O(n+m)</m:t>
          </m:r>
        </m:oMath>
      </m:oMathPara>
    </w:p>
    <w:p w14:paraId="46AB883A" w14:textId="4655CB4C" w:rsidR="00175B87" w:rsidRPr="00175B87" w:rsidRDefault="00175B87" w:rsidP="00175B87">
      <w:pPr>
        <w:pStyle w:val="Heading1"/>
      </w:pPr>
      <w:r w:rsidRPr="00175B87">
        <w:t>Data structures used and reasons</w:t>
      </w:r>
    </w:p>
    <w:p w14:paraId="4044C5D0" w14:textId="46C36370" w:rsidR="00175B87" w:rsidRDefault="00175B87" w:rsidP="00175B87">
      <w:pPr>
        <w:pStyle w:val="Heading2"/>
      </w:pPr>
      <w:r>
        <w:t>Arrays</w:t>
      </w:r>
    </w:p>
    <w:p w14:paraId="4BEADF13" w14:textId="0C7CBD9D" w:rsidR="00175B87" w:rsidRDefault="00175B87" w:rsidP="00175B87">
      <w:r>
        <w:t>Arrays were used to store the variables: ‘tellers’, ‘tellerIdleTime’ and ‘customerServedByTeller’.</w:t>
      </w:r>
    </w:p>
    <w:p w14:paraId="3F8FF393" w14:textId="67B6E6FC" w:rsidR="00175B87" w:rsidRDefault="00175B87" w:rsidP="00175B87">
      <w:r>
        <w:t>The reason for this was because arrays provide a constant time access to their individual elements since I would often need to access details of every teller by their index. Which makes arrays a suitable choice for this data structure.</w:t>
      </w:r>
    </w:p>
    <w:p w14:paraId="49D4DC59" w14:textId="5E5A947D" w:rsidR="00175B87" w:rsidRDefault="00175B87" w:rsidP="00175B87">
      <w:pPr>
        <w:pStyle w:val="Heading2"/>
      </w:pPr>
      <w:r>
        <w:t>Dynamic Array</w:t>
      </w:r>
    </w:p>
    <w:p w14:paraId="06437B99" w14:textId="5A98087B" w:rsidR="00175B87" w:rsidRDefault="001D61FA" w:rsidP="00175B87">
      <w:r>
        <w:t>The use of queue in the Queue class for storing Customer objects. I have used this structure because it can act as a dynamic array if there are more customers that need to be added into the program. However, in my program as per the constraints I have left it restricted to 100 customers hence it behaves like a normal array in this assignment.</w:t>
      </w:r>
    </w:p>
    <w:p w14:paraId="6724ACF2" w14:textId="2FF7F791" w:rsidR="001D61FA" w:rsidRDefault="001D61FA" w:rsidP="001D61FA">
      <w:pPr>
        <w:pStyle w:val="Heading2"/>
      </w:pPr>
      <w:r>
        <w:t>class</w:t>
      </w:r>
    </w:p>
    <w:p w14:paraId="1D2FE711" w14:textId="4616FD5D" w:rsidR="001D61FA" w:rsidRDefault="001D61FA" w:rsidP="001D61FA">
      <w:r>
        <w:t>The use of classes such as “Customer”, “Teller”, “Queue” and “Simulation” to help encapsulate the necessary attributes, helper methods/functions and to use as a blueprint for multiple objects and organization of related data and methods into a single unit.</w:t>
      </w:r>
    </w:p>
    <w:p w14:paraId="33CD3BCE" w14:textId="29CD7E6D" w:rsidR="001D61FA" w:rsidRDefault="001D61FA" w:rsidP="001D61FA">
      <w:pPr>
        <w:pStyle w:val="Heading2"/>
      </w:pPr>
      <w:r>
        <w:t>Primitive data types</w:t>
      </w:r>
    </w:p>
    <w:p w14:paraId="539F8067" w14:textId="58080805" w:rsidR="001D61FA" w:rsidRDefault="001D61FA" w:rsidP="001D61FA">
      <w:r>
        <w:t>Integers, floats and bool were used to store variable data such as number of tellers, total service time along with other variables.</w:t>
      </w:r>
    </w:p>
    <w:p w14:paraId="0F24A17C" w14:textId="77777777" w:rsidR="001D61FA" w:rsidRDefault="001D61FA" w:rsidP="001D61FA"/>
    <w:p w14:paraId="2654E84C" w14:textId="77777777" w:rsidR="001D61FA" w:rsidRDefault="001D61FA" w:rsidP="001D61FA"/>
    <w:p w14:paraId="74A86B39" w14:textId="60AEFFFC" w:rsidR="001D61FA" w:rsidRDefault="001D61FA" w:rsidP="001D61FA">
      <w:pPr>
        <w:pStyle w:val="Heading2"/>
      </w:pPr>
      <w:r>
        <w:lastRenderedPageBreak/>
        <w:t>Reasons for choosing datastructures</w:t>
      </w:r>
    </w:p>
    <w:p w14:paraId="6BA910DD" w14:textId="60B196E1" w:rsidR="001D61FA" w:rsidRDefault="001D61FA" w:rsidP="001D61FA">
      <w:r>
        <w:t>These data structures were used as per their benefits. Arrays provided me with fast access for updates and querying of individual tellers as I needed to access them frequently. Constant time access was necessary in this case.</w:t>
      </w:r>
    </w:p>
    <w:p w14:paraId="5891F1FA" w14:textId="3AAA7F72" w:rsidR="001D61FA" w:rsidRDefault="001D61FA" w:rsidP="001D61FA">
      <w:r>
        <w:t>In the case of queue data structures, the FIFO (First in, First out) structure was appropriate for the simulation as it was close to simulating a real-life queue in a bank. The structure’s array-based implementation was simple to implement and as the max-size was defined, it provided a clear and structured way to model the simulation to its real life counter-part.</w:t>
      </w:r>
    </w:p>
    <w:p w14:paraId="407CC4F4" w14:textId="77972480" w:rsidR="001D61FA" w:rsidRDefault="001D61FA" w:rsidP="001D61FA">
      <w:pPr>
        <w:pStyle w:val="Heading1"/>
      </w:pPr>
      <w:r>
        <w:t>Compilation Snapshot and Execution of “a2-sample.txt”</w:t>
      </w:r>
    </w:p>
    <w:p w14:paraId="17675568" w14:textId="573D2962" w:rsidR="001D61FA" w:rsidRDefault="00114FDD" w:rsidP="001D61FA">
      <w:r>
        <w:rPr>
          <w:noProof/>
        </w:rPr>
        <w:drawing>
          <wp:inline distT="0" distB="0" distL="0" distR="0" wp14:anchorId="6069879D" wp14:editId="0B0E1F0E">
            <wp:extent cx="5486400" cy="2974975"/>
            <wp:effectExtent l="0" t="0" r="0" b="0"/>
            <wp:docPr id="122072606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726063" name="Picture 1" descr="A screenshot of a computer program&#10;&#10;Description automatically generated"/>
                    <pic:cNvPicPr/>
                  </pic:nvPicPr>
                  <pic:blipFill>
                    <a:blip r:embed="rId8"/>
                    <a:stretch>
                      <a:fillRect/>
                    </a:stretch>
                  </pic:blipFill>
                  <pic:spPr>
                    <a:xfrm>
                      <a:off x="0" y="0"/>
                      <a:ext cx="5486400" cy="2974975"/>
                    </a:xfrm>
                    <a:prstGeom prst="rect">
                      <a:avLst/>
                    </a:prstGeom>
                  </pic:spPr>
                </pic:pic>
              </a:graphicData>
            </a:graphic>
          </wp:inline>
        </w:drawing>
      </w:r>
    </w:p>
    <w:p w14:paraId="610B3338" w14:textId="32EAA8CF" w:rsidR="00114FDD" w:rsidRDefault="00114FDD" w:rsidP="001D61FA">
      <w:r>
        <w:rPr>
          <w:noProof/>
        </w:rPr>
        <w:lastRenderedPageBreak/>
        <w:drawing>
          <wp:inline distT="0" distB="0" distL="0" distR="0" wp14:anchorId="6F5AE2B1" wp14:editId="6673165E">
            <wp:extent cx="5486400" cy="2974975"/>
            <wp:effectExtent l="0" t="0" r="0" b="0"/>
            <wp:docPr id="76998778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987782" name="Picture 1" descr="A screenshot of a computer program&#10;&#10;Description automatically generated"/>
                    <pic:cNvPicPr/>
                  </pic:nvPicPr>
                  <pic:blipFill>
                    <a:blip r:embed="rId8"/>
                    <a:stretch>
                      <a:fillRect/>
                    </a:stretch>
                  </pic:blipFill>
                  <pic:spPr>
                    <a:xfrm>
                      <a:off x="0" y="0"/>
                      <a:ext cx="5486400" cy="2974975"/>
                    </a:xfrm>
                    <a:prstGeom prst="rect">
                      <a:avLst/>
                    </a:prstGeom>
                  </pic:spPr>
                </pic:pic>
              </a:graphicData>
            </a:graphic>
          </wp:inline>
        </w:drawing>
      </w:r>
    </w:p>
    <w:p w14:paraId="47EBE458" w14:textId="7FE53D74" w:rsidR="001D61FA" w:rsidRDefault="00114FDD" w:rsidP="001D61FA">
      <w:r>
        <w:rPr>
          <w:noProof/>
        </w:rPr>
        <w:drawing>
          <wp:inline distT="0" distB="0" distL="0" distR="0" wp14:anchorId="187384FA" wp14:editId="2FBCF1B0">
            <wp:extent cx="5486400" cy="2974975"/>
            <wp:effectExtent l="0" t="0" r="0" b="0"/>
            <wp:docPr id="7632785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278594" name="Picture 1" descr="A screenshot of a computer&#10;&#10;Description automatically generated"/>
                    <pic:cNvPicPr/>
                  </pic:nvPicPr>
                  <pic:blipFill>
                    <a:blip r:embed="rId9"/>
                    <a:stretch>
                      <a:fillRect/>
                    </a:stretch>
                  </pic:blipFill>
                  <pic:spPr>
                    <a:xfrm>
                      <a:off x="0" y="0"/>
                      <a:ext cx="5486400" cy="2974975"/>
                    </a:xfrm>
                    <a:prstGeom prst="rect">
                      <a:avLst/>
                    </a:prstGeom>
                  </pic:spPr>
                </pic:pic>
              </a:graphicData>
            </a:graphic>
          </wp:inline>
        </w:drawing>
      </w:r>
    </w:p>
    <w:p w14:paraId="0FB6F98B" w14:textId="77777777" w:rsidR="00114FDD" w:rsidRDefault="00114FDD" w:rsidP="001D61FA"/>
    <w:p w14:paraId="2319B771" w14:textId="77777777" w:rsidR="00114FDD" w:rsidRDefault="00114FDD" w:rsidP="001D61FA"/>
    <w:p w14:paraId="7369E59A" w14:textId="77777777" w:rsidR="00114FDD" w:rsidRDefault="00114FDD" w:rsidP="001D61FA"/>
    <w:p w14:paraId="7983D2BD" w14:textId="77777777" w:rsidR="00114FDD" w:rsidRDefault="00114FDD" w:rsidP="001D61FA"/>
    <w:p w14:paraId="01FB1213" w14:textId="77777777" w:rsidR="00114FDD" w:rsidRDefault="00114FDD" w:rsidP="001D61FA"/>
    <w:p w14:paraId="19026140" w14:textId="77777777" w:rsidR="00114FDD" w:rsidRDefault="00114FDD" w:rsidP="001D61FA"/>
    <w:p w14:paraId="045140E7" w14:textId="558CF828" w:rsidR="00114FDD" w:rsidRDefault="00980E10" w:rsidP="00980E10">
      <w:pPr>
        <w:pStyle w:val="Heading1"/>
      </w:pPr>
      <w:r>
        <w:lastRenderedPageBreak/>
        <w:t>Impact of number of tellers on services efficiency</w:t>
      </w:r>
    </w:p>
    <w:p w14:paraId="072B2D24" w14:textId="495BD0F8" w:rsidR="00980E10" w:rsidRDefault="00980E10" w:rsidP="00980E10">
      <w:pPr>
        <w:pStyle w:val="ListParagraph"/>
        <w:numPr>
          <w:ilvl w:val="0"/>
          <w:numId w:val="17"/>
        </w:numPr>
        <w:rPr>
          <w:b/>
          <w:bCs/>
        </w:rPr>
      </w:pPr>
      <w:r w:rsidRPr="00980E10">
        <w:rPr>
          <w:b/>
          <w:bCs/>
        </w:rPr>
        <w:t>1 Teller Performance</w:t>
      </w:r>
    </w:p>
    <w:p w14:paraId="7C6B12DC" w14:textId="3D0A1D03" w:rsidR="00980E10" w:rsidRPr="00980E10" w:rsidRDefault="00980E10" w:rsidP="00980E10">
      <w:pPr>
        <w:pStyle w:val="ListParagraph"/>
        <w:numPr>
          <w:ilvl w:val="1"/>
          <w:numId w:val="17"/>
        </w:numPr>
        <w:rPr>
          <w:b/>
          <w:bCs/>
        </w:rPr>
      </w:pPr>
      <w:r>
        <w:t>Total Simulation Time: 417.575 units of time</w:t>
      </w:r>
    </w:p>
    <w:p w14:paraId="6D3CD8EF" w14:textId="2F1B6C1D" w:rsidR="00980E10" w:rsidRPr="00980E10" w:rsidRDefault="00980E10" w:rsidP="00980E10">
      <w:pPr>
        <w:pStyle w:val="ListParagraph"/>
        <w:numPr>
          <w:ilvl w:val="1"/>
          <w:numId w:val="17"/>
        </w:numPr>
        <w:rPr>
          <w:b/>
          <w:bCs/>
        </w:rPr>
      </w:pPr>
      <w:r>
        <w:t>Idle Rate: 7.59535%</w:t>
      </w:r>
    </w:p>
    <w:p w14:paraId="1C3DD8FF" w14:textId="093CD1EF" w:rsidR="00980E10" w:rsidRDefault="00980E10" w:rsidP="00980E10">
      <w:pPr>
        <w:pStyle w:val="ListParagraph"/>
        <w:numPr>
          <w:ilvl w:val="1"/>
          <w:numId w:val="17"/>
        </w:numPr>
      </w:pPr>
      <w:r w:rsidRPr="00980E10">
        <w:t>Average waiting time per customer: 107.942 units/customer</w:t>
      </w:r>
    </w:p>
    <w:p w14:paraId="54365234" w14:textId="4D777F22" w:rsidR="00980E10" w:rsidRDefault="00980E10" w:rsidP="00980E10">
      <w:pPr>
        <w:pStyle w:val="ListParagraph"/>
        <w:numPr>
          <w:ilvl w:val="1"/>
          <w:numId w:val="17"/>
        </w:numPr>
      </w:pPr>
      <w:r>
        <w:t>Average length of the queue: 36.8939</w:t>
      </w:r>
    </w:p>
    <w:p w14:paraId="00C017F3" w14:textId="77777777" w:rsidR="00980E10" w:rsidRDefault="00980E10" w:rsidP="00980E10"/>
    <w:p w14:paraId="448B9216" w14:textId="0743628B" w:rsidR="00980E10" w:rsidRPr="00980E10" w:rsidRDefault="00980E10" w:rsidP="00980E10">
      <w:pPr>
        <w:pStyle w:val="ListParagraph"/>
        <w:numPr>
          <w:ilvl w:val="0"/>
          <w:numId w:val="17"/>
        </w:numPr>
      </w:pPr>
      <w:r>
        <w:rPr>
          <w:b/>
          <w:bCs/>
        </w:rPr>
        <w:t>2 Teller Performance</w:t>
      </w:r>
    </w:p>
    <w:p w14:paraId="02CB9233" w14:textId="6B24CE74" w:rsidR="00980E10" w:rsidRDefault="00980E10" w:rsidP="00980E10">
      <w:pPr>
        <w:pStyle w:val="ListParagraph"/>
        <w:numPr>
          <w:ilvl w:val="1"/>
          <w:numId w:val="17"/>
        </w:numPr>
      </w:pPr>
      <w:r>
        <w:t>Total Simulation Time: 155.722 units</w:t>
      </w:r>
    </w:p>
    <w:p w14:paraId="7543DE5E" w14:textId="6DF4D2E7" w:rsidR="00980E10" w:rsidRDefault="00980E10" w:rsidP="00980E10">
      <w:pPr>
        <w:pStyle w:val="ListParagraph"/>
        <w:numPr>
          <w:ilvl w:val="1"/>
          <w:numId w:val="17"/>
        </w:numPr>
      </w:pPr>
      <w:r>
        <w:t>Idle Rate: Teller 1: 11.6704%</w:t>
      </w:r>
    </w:p>
    <w:p w14:paraId="4E542799" w14:textId="6122BC55" w:rsidR="00980E10" w:rsidRDefault="00980E10" w:rsidP="00980E10">
      <w:pPr>
        <w:pStyle w:val="ListParagraph"/>
        <w:numPr>
          <w:ilvl w:val="1"/>
          <w:numId w:val="17"/>
        </w:numPr>
      </w:pPr>
      <w:r>
        <w:t>Teller 2: 22.8987%</w:t>
      </w:r>
    </w:p>
    <w:p w14:paraId="702D9775" w14:textId="5CDE5061" w:rsidR="00980E10" w:rsidRDefault="00980E10" w:rsidP="00980E10">
      <w:pPr>
        <w:pStyle w:val="ListParagraph"/>
        <w:numPr>
          <w:ilvl w:val="1"/>
          <w:numId w:val="17"/>
        </w:numPr>
      </w:pPr>
      <w:r>
        <w:t xml:space="preserve">Average waiting time per customer: </w:t>
      </w:r>
      <w:r w:rsidRPr="00980E10">
        <w:t>193.082 units/customer</w:t>
      </w:r>
    </w:p>
    <w:p w14:paraId="4E55E6E3" w14:textId="6B6222F6" w:rsidR="00980E10" w:rsidRDefault="00980E10" w:rsidP="00980E10">
      <w:pPr>
        <w:pStyle w:val="ListParagraph"/>
        <w:numPr>
          <w:ilvl w:val="1"/>
          <w:numId w:val="17"/>
        </w:numPr>
      </w:pPr>
      <w:r w:rsidRPr="00980E10">
        <w:t>Average length of the queue: 43.9039</w:t>
      </w:r>
    </w:p>
    <w:p w14:paraId="0199CBCB" w14:textId="77777777" w:rsidR="00534EE5" w:rsidRDefault="00534EE5" w:rsidP="00534EE5"/>
    <w:p w14:paraId="7E2D22B0" w14:textId="4C15AFDD" w:rsidR="00980E10" w:rsidRDefault="00534EE5" w:rsidP="00980E10">
      <w:pPr>
        <w:pStyle w:val="ListParagraph"/>
        <w:numPr>
          <w:ilvl w:val="0"/>
          <w:numId w:val="17"/>
        </w:numPr>
      </w:pPr>
      <w:r>
        <w:rPr>
          <w:b/>
          <w:bCs/>
        </w:rPr>
        <w:t>4 Teller Performance</w:t>
      </w:r>
    </w:p>
    <w:p w14:paraId="033B65E4" w14:textId="77777777" w:rsidR="00534EE5" w:rsidRDefault="00534EE5" w:rsidP="00534EE5">
      <w:pPr>
        <w:pStyle w:val="ListParagraph"/>
        <w:numPr>
          <w:ilvl w:val="1"/>
          <w:numId w:val="17"/>
        </w:numPr>
      </w:pPr>
      <w:r>
        <w:t>Total Simulation Time: 71.6061 units</w:t>
      </w:r>
    </w:p>
    <w:p w14:paraId="3D6B75BB" w14:textId="635643AE" w:rsidR="00534EE5" w:rsidRDefault="00534EE5" w:rsidP="00534EE5">
      <w:pPr>
        <w:pStyle w:val="ListParagraph"/>
        <w:numPr>
          <w:ilvl w:val="1"/>
          <w:numId w:val="17"/>
        </w:numPr>
      </w:pPr>
      <w:r>
        <w:t>Idle rate: Teller 1 - 4.60479%</w:t>
      </w:r>
    </w:p>
    <w:p w14:paraId="18C09021" w14:textId="595F707E" w:rsidR="00534EE5" w:rsidRDefault="00534EE5" w:rsidP="00534EE5">
      <w:pPr>
        <w:pStyle w:val="ListParagraph"/>
        <w:numPr>
          <w:ilvl w:val="1"/>
          <w:numId w:val="17"/>
        </w:numPr>
      </w:pPr>
      <w:r>
        <w:t>Teller 2, 3, 4 - 49.798%</w:t>
      </w:r>
    </w:p>
    <w:p w14:paraId="2E661397" w14:textId="77777777" w:rsidR="00534EE5" w:rsidRDefault="00534EE5" w:rsidP="00534EE5">
      <w:pPr>
        <w:pStyle w:val="ListParagraph"/>
        <w:numPr>
          <w:ilvl w:val="1"/>
          <w:numId w:val="17"/>
        </w:numPr>
      </w:pPr>
      <w:r>
        <w:t>Average waiting time per customer: 221.289 units/customer</w:t>
      </w:r>
    </w:p>
    <w:p w14:paraId="1F88C862" w14:textId="1D0A4AEB" w:rsidR="00534EE5" w:rsidRDefault="00534EE5" w:rsidP="00534EE5">
      <w:pPr>
        <w:pStyle w:val="ListParagraph"/>
        <w:numPr>
          <w:ilvl w:val="1"/>
          <w:numId w:val="17"/>
        </w:numPr>
      </w:pPr>
      <w:r>
        <w:t>Average length of the queue: 49.2697</w:t>
      </w:r>
    </w:p>
    <w:p w14:paraId="3AF26044" w14:textId="77777777" w:rsidR="00534EE5" w:rsidRDefault="00534EE5" w:rsidP="00534EE5"/>
    <w:p w14:paraId="57705200" w14:textId="27B1B4C4" w:rsidR="00534EE5" w:rsidRDefault="00534EE5" w:rsidP="00534EE5">
      <w:pPr>
        <w:pStyle w:val="Heading2"/>
      </w:pPr>
      <w:r>
        <w:t>Total Simulation time</w:t>
      </w:r>
    </w:p>
    <w:p w14:paraId="349A45A8" w14:textId="3F5B7014" w:rsidR="00534EE5" w:rsidRDefault="00534EE5" w:rsidP="00534EE5">
      <w:r>
        <w:t>The change in the total simulation time illustrates that with the increase in the number of tellers, the total time it takes to serve all customers decrease significantly, which is important as with more tellers, customers are processed faster.</w:t>
      </w:r>
    </w:p>
    <w:p w14:paraId="610CDCCE" w14:textId="3E046506" w:rsidR="00534EE5" w:rsidRDefault="00534EE5" w:rsidP="00534EE5">
      <w:pPr>
        <w:pStyle w:val="Heading2"/>
      </w:pPr>
      <w:r>
        <w:t>idle rate</w:t>
      </w:r>
    </w:p>
    <w:p w14:paraId="1AE55E16" w14:textId="2607BFA8" w:rsidR="00534EE5" w:rsidRDefault="00534EE5" w:rsidP="00534EE5">
      <w:r>
        <w:t>In terms of the idle rate, a single teller is relatively low because of their constant engagement with the customer and small breaks in between. In the case of two tellers, the first teller’s idle rate is still low while the second teller has a higher idle rate of 23%. Which means that while the workload is divided between both, the distribution is not completely even.</w:t>
      </w:r>
    </w:p>
    <w:p w14:paraId="30DDCE7D" w14:textId="4696966A" w:rsidR="00534EE5" w:rsidRDefault="00534EE5" w:rsidP="00534EE5">
      <w:r>
        <w:t xml:space="preserve">Lastly, with four tellers, the first teller has the least idle time whereas the other 3 tellers have a more significantly higher idle rate of 49%. This shows that while more tellers can </w:t>
      </w:r>
      <w:r>
        <w:lastRenderedPageBreak/>
        <w:t>decrease the total simulation time, it is not the most optimal in terms of resource utilization as most tellers are underutilized</w:t>
      </w:r>
    </w:p>
    <w:p w14:paraId="593009A6" w14:textId="77777777" w:rsidR="00534EE5" w:rsidRDefault="00534EE5" w:rsidP="00534EE5"/>
    <w:p w14:paraId="3B079E88" w14:textId="10783807" w:rsidR="00534EE5" w:rsidRDefault="00534EE5" w:rsidP="00534EE5">
      <w:pPr>
        <w:pStyle w:val="Heading2"/>
      </w:pPr>
      <w:r>
        <w:t>Average waiting time per customer</w:t>
      </w:r>
    </w:p>
    <w:p w14:paraId="71062C76" w14:textId="754A0FA6" w:rsidR="00534EE5" w:rsidRDefault="00534EE5" w:rsidP="00534EE5">
      <w:r>
        <w:t>As more tellers are involved, the average waiting time is increased, however, the results can be such due to the prioritization or serving of customers who arrived earlier than others. As there are more tellers, more customers are serviced simultaneously which leads to longer waits for other arrived customers.</w:t>
      </w:r>
    </w:p>
    <w:p w14:paraId="0C7DF26D" w14:textId="77777777" w:rsidR="00534EE5" w:rsidRDefault="00534EE5" w:rsidP="00534EE5"/>
    <w:p w14:paraId="1BCF9977" w14:textId="375353A9" w:rsidR="00534EE5" w:rsidRDefault="00534EE5" w:rsidP="00534EE5">
      <w:pPr>
        <w:pStyle w:val="Heading2"/>
      </w:pPr>
      <w:r>
        <w:t>average length of the queue</w:t>
      </w:r>
    </w:p>
    <w:p w14:paraId="05DF21C1" w14:textId="752B7AD2" w:rsidR="00534EE5" w:rsidRDefault="00534EE5" w:rsidP="00534EE5">
      <w:r>
        <w:t>As more tellers are present, the average length of the queue increases as more customers are waiting in the queue on average throughout the simulation.</w:t>
      </w:r>
    </w:p>
    <w:p w14:paraId="308BA9B2" w14:textId="77777777" w:rsidR="00534EE5" w:rsidRDefault="00534EE5" w:rsidP="00534EE5"/>
    <w:p w14:paraId="26622A52" w14:textId="006EB390" w:rsidR="00534EE5" w:rsidRDefault="00534EE5" w:rsidP="00534EE5">
      <w:pPr>
        <w:pStyle w:val="Heading2"/>
      </w:pPr>
      <w:r>
        <w:t>conclusion</w:t>
      </w:r>
    </w:p>
    <w:p w14:paraId="2B8AE970" w14:textId="67E9F6F8" w:rsidR="00534EE5" w:rsidRDefault="00534EE5" w:rsidP="00534EE5">
      <w:r>
        <w:t xml:space="preserve">While increasing the total number of tellers has shown to decrease the total time taken to serve all customers. It has not always improved customer experience in terms of waiting time. The presence of too many tellers can cause under utilization as shown by higher idle rates for tellers when there are 4 or more. </w:t>
      </w:r>
    </w:p>
    <w:p w14:paraId="495C431A" w14:textId="7113D8B7" w:rsidR="00E54339" w:rsidRDefault="00E54339" w:rsidP="00534EE5">
      <w:r>
        <w:t>As such, for optimal efficiency and customer satisfaction in this system, it is necessary to find the right balance in the necessary number of present tellers.</w:t>
      </w:r>
    </w:p>
    <w:p w14:paraId="10B6F638" w14:textId="77777777" w:rsidR="00F549EF" w:rsidRDefault="00F549EF" w:rsidP="00534EE5"/>
    <w:p w14:paraId="4EEF7D32" w14:textId="4319E728" w:rsidR="00F549EF" w:rsidRDefault="00F549EF" w:rsidP="00534EE5">
      <w:pPr>
        <w:rPr>
          <w:i/>
          <w:iCs/>
        </w:rPr>
      </w:pPr>
      <w:r>
        <w:rPr>
          <w:i/>
          <w:iCs/>
        </w:rPr>
        <w:t>Note: For compilation of the program, please utilize the following command:</w:t>
      </w:r>
    </w:p>
    <w:p w14:paraId="64AB67C5" w14:textId="317263E4" w:rsidR="00F549EF" w:rsidRDefault="00F549EF" w:rsidP="00534EE5">
      <w:pPr>
        <w:rPr>
          <w:i/>
          <w:iCs/>
        </w:rPr>
      </w:pPr>
      <w:r>
        <w:rPr>
          <w:i/>
          <w:iCs/>
        </w:rPr>
        <w:tab/>
        <w:t>“</w:t>
      </w:r>
      <w:r w:rsidRPr="00F549EF">
        <w:rPr>
          <w:b/>
          <w:bCs/>
          <w:i/>
          <w:iCs/>
        </w:rPr>
        <w:t>g++ *.cpp -o output</w:t>
      </w:r>
      <w:r>
        <w:rPr>
          <w:i/>
          <w:iCs/>
        </w:rPr>
        <w:t xml:space="preserve">” </w:t>
      </w:r>
    </w:p>
    <w:p w14:paraId="37BB3BF4" w14:textId="23B7FBDD" w:rsidR="00F549EF" w:rsidRDefault="00F549EF" w:rsidP="00534EE5">
      <w:pPr>
        <w:rPr>
          <w:i/>
          <w:iCs/>
        </w:rPr>
      </w:pPr>
      <w:r>
        <w:rPr>
          <w:i/>
          <w:iCs/>
        </w:rPr>
        <w:tab/>
      </w:r>
      <w:r w:rsidRPr="00F549EF">
        <w:rPr>
          <w:i/>
          <w:iCs/>
        </w:rPr>
        <w:t>“</w:t>
      </w:r>
      <w:r w:rsidRPr="00F549EF">
        <w:rPr>
          <w:b/>
          <w:bCs/>
          <w:i/>
          <w:iCs/>
        </w:rPr>
        <w:t>.</w:t>
      </w:r>
      <w:r w:rsidR="00EE6A3D">
        <w:rPr>
          <w:b/>
          <w:bCs/>
          <w:i/>
          <w:iCs/>
        </w:rPr>
        <w:t>\</w:t>
      </w:r>
      <w:r w:rsidRPr="00F549EF">
        <w:rPr>
          <w:b/>
          <w:bCs/>
          <w:i/>
          <w:iCs/>
        </w:rPr>
        <w:t>output</w:t>
      </w:r>
      <w:r>
        <w:rPr>
          <w:i/>
          <w:iCs/>
        </w:rPr>
        <w:t>”</w:t>
      </w:r>
    </w:p>
    <w:p w14:paraId="14BA4ED6" w14:textId="77777777" w:rsidR="00F549EF" w:rsidRDefault="00F549EF" w:rsidP="00534EE5">
      <w:pPr>
        <w:rPr>
          <w:i/>
          <w:iCs/>
        </w:rPr>
      </w:pPr>
    </w:p>
    <w:p w14:paraId="24C735C2" w14:textId="07C1AAB9" w:rsidR="00F549EF" w:rsidRPr="00F549EF" w:rsidRDefault="00F549EF" w:rsidP="00534EE5">
      <w:pPr>
        <w:rPr>
          <w:i/>
          <w:iCs/>
        </w:rPr>
      </w:pPr>
      <w:r>
        <w:rPr>
          <w:i/>
          <w:iCs/>
        </w:rPr>
        <w:t>*.cpp is used to compile all present cpp files that are present in one folder, please navigate towards the folder containing the program, and run the above commands.</w:t>
      </w:r>
    </w:p>
    <w:sectPr w:rsidR="00F549EF" w:rsidRPr="00F549EF">
      <w:headerReference w:type="default" r:id="rId10"/>
      <w:footerReference w:type="default" r:id="rId11"/>
      <w:headerReference w:type="first" r:id="rId12"/>
      <w:footerReference w:type="first" r:id="rId13"/>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E471AA" w14:textId="77777777" w:rsidR="00D04130" w:rsidRDefault="00D04130" w:rsidP="00C6554A">
      <w:pPr>
        <w:spacing w:before="0" w:after="0" w:line="240" w:lineRule="auto"/>
      </w:pPr>
      <w:r>
        <w:separator/>
      </w:r>
    </w:p>
  </w:endnote>
  <w:endnote w:type="continuationSeparator" w:id="0">
    <w:p w14:paraId="6C462C21" w14:textId="77777777" w:rsidR="00D04130" w:rsidRDefault="00D04130"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3A113" w14:textId="77777777" w:rsidR="00F549EF" w:rsidRDefault="00ED7C44">
    <w:pPr>
      <w:pStyle w:val="Footer"/>
    </w:pPr>
    <w:r>
      <w:t xml:space="preserve">Page </w:t>
    </w:r>
    <w:r>
      <w:fldChar w:fldCharType="begin"/>
    </w:r>
    <w:r>
      <w:instrText xml:space="preserve"> PAGE  \* Arabic  \* MERGEFORMAT </w:instrText>
    </w:r>
    <w:r>
      <w:fldChar w:fldCharType="separate"/>
    </w:r>
    <w:r w:rsidR="002B4294">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2491370"/>
      <w:docPartObj>
        <w:docPartGallery w:val="Page Numbers (Bottom of Page)"/>
        <w:docPartUnique/>
      </w:docPartObj>
    </w:sdtPr>
    <w:sdtEndPr>
      <w:rPr>
        <w:color w:val="7F7F7F" w:themeColor="background1" w:themeShade="7F"/>
        <w:spacing w:val="60"/>
      </w:rPr>
    </w:sdtEndPr>
    <w:sdtContent>
      <w:p w14:paraId="71D960C4" w14:textId="60B68072" w:rsidR="00173EDD" w:rsidRDefault="00173EDD">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2937E5C1" w14:textId="77777777" w:rsidR="00173EDD" w:rsidRDefault="00173E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39CB97" w14:textId="77777777" w:rsidR="00D04130" w:rsidRDefault="00D04130" w:rsidP="00C6554A">
      <w:pPr>
        <w:spacing w:before="0" w:after="0" w:line="240" w:lineRule="auto"/>
      </w:pPr>
      <w:r>
        <w:separator/>
      </w:r>
    </w:p>
  </w:footnote>
  <w:footnote w:type="continuationSeparator" w:id="0">
    <w:p w14:paraId="374742CD" w14:textId="77777777" w:rsidR="00D04130" w:rsidRDefault="00D04130" w:rsidP="00C6554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066B5" w14:textId="77777777" w:rsidR="00173EDD" w:rsidRDefault="00173EDD" w:rsidP="00173EDD">
    <w:pPr>
      <w:pStyle w:val="Header"/>
    </w:pPr>
    <w:r>
      <w:t>7388482</w:t>
    </w:r>
    <w:r>
      <w:tab/>
    </w:r>
    <w:r>
      <w:ptab w:relativeTo="margin" w:alignment="center" w:leader="none"/>
    </w:r>
    <w:r>
      <w:t xml:space="preserve">CSIT203: Algorithms and Data Structures </w:t>
    </w:r>
    <w:r>
      <w:ptab w:relativeTo="margin" w:alignment="right" w:leader="none"/>
    </w:r>
    <w:r>
      <w:t>Sami Sheikh</w:t>
    </w:r>
  </w:p>
  <w:p w14:paraId="41D1F7D0" w14:textId="77777777" w:rsidR="00173EDD" w:rsidRDefault="00173E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57579" w14:textId="2D4380C5" w:rsidR="00173EDD" w:rsidRDefault="00173EDD">
    <w:pPr>
      <w:pStyle w:val="Header"/>
    </w:pPr>
    <w:r>
      <w:t>7388482</w:t>
    </w:r>
    <w:r>
      <w:tab/>
    </w:r>
    <w:r>
      <w:ptab w:relativeTo="margin" w:alignment="center" w:leader="none"/>
    </w:r>
    <w:r>
      <w:t xml:space="preserve">CSIT203: Algorithms and Data Structures </w:t>
    </w:r>
    <w:r>
      <w:ptab w:relativeTo="margin" w:alignment="right" w:leader="none"/>
    </w:r>
    <w:r>
      <w:t>Sami Sheik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272443B5"/>
    <w:multiLevelType w:val="hybridMultilevel"/>
    <w:tmpl w:val="59E4D6DA"/>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3" w15:restartNumberingAfterBreak="0">
    <w:nsid w:val="39C27FB1"/>
    <w:multiLevelType w:val="hybridMultilevel"/>
    <w:tmpl w:val="19B6D9B0"/>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4" w15:restartNumberingAfterBreak="0">
    <w:nsid w:val="414F4439"/>
    <w:multiLevelType w:val="hybridMultilevel"/>
    <w:tmpl w:val="237E041E"/>
    <w:lvl w:ilvl="0" w:tplc="4C09000F">
      <w:start w:val="1"/>
      <w:numFmt w:val="decimal"/>
      <w:lvlText w:val="%1."/>
      <w:lvlJc w:val="left"/>
      <w:pPr>
        <w:ind w:left="720" w:hanging="360"/>
      </w:pPr>
    </w:lvl>
    <w:lvl w:ilvl="1" w:tplc="4C090019">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5"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166096552">
    <w:abstractNumId w:val="9"/>
  </w:num>
  <w:num w:numId="2" w16cid:durableId="1475563694">
    <w:abstractNumId w:val="8"/>
  </w:num>
  <w:num w:numId="3" w16cid:durableId="1629358853">
    <w:abstractNumId w:val="8"/>
  </w:num>
  <w:num w:numId="4" w16cid:durableId="564678959">
    <w:abstractNumId w:val="9"/>
  </w:num>
  <w:num w:numId="5" w16cid:durableId="780996505">
    <w:abstractNumId w:val="15"/>
  </w:num>
  <w:num w:numId="6" w16cid:durableId="2105881927">
    <w:abstractNumId w:val="10"/>
  </w:num>
  <w:num w:numId="7" w16cid:durableId="488441394">
    <w:abstractNumId w:val="11"/>
  </w:num>
  <w:num w:numId="8" w16cid:durableId="69351502">
    <w:abstractNumId w:val="7"/>
  </w:num>
  <w:num w:numId="9" w16cid:durableId="1538272242">
    <w:abstractNumId w:val="6"/>
  </w:num>
  <w:num w:numId="10" w16cid:durableId="12148298">
    <w:abstractNumId w:val="5"/>
  </w:num>
  <w:num w:numId="11" w16cid:durableId="1801531203">
    <w:abstractNumId w:val="4"/>
  </w:num>
  <w:num w:numId="12" w16cid:durableId="1209492017">
    <w:abstractNumId w:val="3"/>
  </w:num>
  <w:num w:numId="13" w16cid:durableId="2096196826">
    <w:abstractNumId w:val="2"/>
  </w:num>
  <w:num w:numId="14" w16cid:durableId="1168210203">
    <w:abstractNumId w:val="1"/>
  </w:num>
  <w:num w:numId="15" w16cid:durableId="2044597196">
    <w:abstractNumId w:val="0"/>
  </w:num>
  <w:num w:numId="16" w16cid:durableId="1682901453">
    <w:abstractNumId w:val="12"/>
  </w:num>
  <w:num w:numId="17" w16cid:durableId="521019788">
    <w:abstractNumId w:val="14"/>
  </w:num>
  <w:num w:numId="18" w16cid:durableId="16351388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xMDI0tbQwMbU0MTdX0lEKTi0uzszPAykwrgUAviq3fiwAAAA="/>
  </w:docVars>
  <w:rsids>
    <w:rsidRoot w:val="00173EDD"/>
    <w:rsid w:val="00114FDD"/>
    <w:rsid w:val="00173EDD"/>
    <w:rsid w:val="00175B87"/>
    <w:rsid w:val="001D61FA"/>
    <w:rsid w:val="002554CD"/>
    <w:rsid w:val="0025796D"/>
    <w:rsid w:val="00275E69"/>
    <w:rsid w:val="00293B83"/>
    <w:rsid w:val="002B4294"/>
    <w:rsid w:val="00333D0D"/>
    <w:rsid w:val="004C049F"/>
    <w:rsid w:val="005000E2"/>
    <w:rsid w:val="00534EE5"/>
    <w:rsid w:val="006A3CE7"/>
    <w:rsid w:val="008C0BE5"/>
    <w:rsid w:val="00980E10"/>
    <w:rsid w:val="00AE73C8"/>
    <w:rsid w:val="00B03C07"/>
    <w:rsid w:val="00C3726D"/>
    <w:rsid w:val="00C6554A"/>
    <w:rsid w:val="00D04130"/>
    <w:rsid w:val="00E54339"/>
    <w:rsid w:val="00ED7C44"/>
    <w:rsid w:val="00EE6A3D"/>
    <w:rsid w:val="00F549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B1B13B"/>
  <w15:chartTrackingRefBased/>
  <w15:docId w15:val="{2AF74593-8EBD-4742-8135-C3174BFB5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B87"/>
    <w:pPr>
      <w:jc w:val="both"/>
    </w:pPr>
    <w:rPr>
      <w:rFonts w:asciiTheme="majorBidi" w:hAnsiTheme="majorBidi"/>
      <w:color w:val="auto"/>
      <w:sz w:val="24"/>
    </w:rPr>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rPr>
  </w:style>
  <w:style w:type="paragraph" w:styleId="Heading3">
    <w:name w:val="heading 3"/>
    <w:basedOn w:val="Normal"/>
    <w:next w:val="Normal"/>
    <w:link w:val="Heading3Ch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semiHidden/>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styleId="ListParagraph">
    <w:name w:val="List Paragraph"/>
    <w:basedOn w:val="Normal"/>
    <w:uiPriority w:val="34"/>
    <w:unhideWhenUsed/>
    <w:qFormat/>
    <w:rsid w:val="00275E6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7237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is\AppData\Roaming\Microsoft\Templates\Student%20report%20with%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tudent report with photo.dotx</Template>
  <TotalTime>247</TotalTime>
  <Pages>10</Pages>
  <Words>1236</Words>
  <Characters>704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ikh Sami</dc:creator>
  <cp:keywords/>
  <dc:description/>
  <cp:lastModifiedBy>Sheikh Sami</cp:lastModifiedBy>
  <cp:revision>5</cp:revision>
  <dcterms:created xsi:type="dcterms:W3CDTF">2023-09-17T05:29:00Z</dcterms:created>
  <dcterms:modified xsi:type="dcterms:W3CDTF">2023-09-17T09:59:00Z</dcterms:modified>
</cp:coreProperties>
</file>